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Model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This analysis seeks to model % of tests positive using wastewater Data. This model has logical reasons to be predictive but only finds moderate success when broken down by collection site. Particularly it consistently underpredicts the % positive rate in the P2 district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cked-Bar-Plo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cked-Bar-Plo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Model Work</dc:title>
  <dc:creator>`Marlin derived from work by Brian Yandell</dc:creator>
  <cp:keywords/>
  <dcterms:created xsi:type="dcterms:W3CDTF">2021-03-05T04:06:40Z</dcterms:created>
  <dcterms:modified xsi:type="dcterms:W3CDTF">2021-03-05T04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